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B404F" w14:textId="31A242E2" w:rsidR="00EF261B" w:rsidRPr="00876491" w:rsidRDefault="00277F79" w:rsidP="00876491">
      <w:pPr>
        <w:pStyle w:val="AralkYok"/>
        <w:jc w:val="center"/>
        <w:rPr>
          <w:b/>
          <w:bCs/>
        </w:rPr>
      </w:pPr>
      <w:r w:rsidRPr="00876491">
        <w:rPr>
          <w:b/>
          <w:bCs/>
        </w:rPr>
        <w:t>T.C.</w:t>
      </w:r>
    </w:p>
    <w:p w14:paraId="122F08BE" w14:textId="77777777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053691F5" w14:textId="187641B0" w:rsidR="0014115C" w:rsidRPr="00FD50E7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4EC03EB7" w14:textId="77777777" w:rsidR="00E627EC" w:rsidRPr="00E627EC" w:rsidRDefault="00E627EC" w:rsidP="00E627E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E627EC">
        <w:rPr>
          <w:rFonts w:ascii="Times New Roman" w:hAnsi="Times New Roman" w:cs="Times New Roman"/>
          <w:b/>
          <w:bCs/>
          <w:color w:val="000000"/>
          <w:sz w:val="24"/>
          <w:szCs w:val="24"/>
        </w:rPr>
        <w:t>AÇIKLAMA:</w:t>
      </w:r>
    </w:p>
    <w:p w14:paraId="4032CC52" w14:textId="77777777" w:rsidR="00E627EC" w:rsidRPr="00E627EC" w:rsidRDefault="00E627EC" w:rsidP="00E627E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77D53775" w14:textId="77777777" w:rsidR="00E627EC" w:rsidRPr="005B0CB9" w:rsidRDefault="00E627EC" w:rsidP="005B0CB9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5B0CB9">
        <w:rPr>
          <w:rFonts w:ascii="Times New Roman" w:hAnsi="Times New Roman" w:cs="Times New Roman"/>
          <w:color w:val="000000"/>
          <w:sz w:val="24"/>
          <w:szCs w:val="24"/>
        </w:rPr>
        <w:t xml:space="preserve">Teklifler, </w:t>
      </w:r>
      <w:hyperlink r:id="rId6" w:history="1">
        <w:r w:rsidRPr="005B0CB9">
          <w:rPr>
            <w:rFonts w:ascii="Times New Roman" w:hAnsi="Times New Roman" w:cs="Times New Roman"/>
            <w:b/>
            <w:color w:val="000000" w:themeColor="text1"/>
            <w:sz w:val="24"/>
            <w:szCs w:val="24"/>
          </w:rPr>
          <w:t>ytdsab@metu.edu.tr</w:t>
        </w:r>
      </w:hyperlink>
      <w:r w:rsidRPr="005B0CB9">
        <w:rPr>
          <w:rFonts w:ascii="Times New Roman" w:hAnsi="Times New Roman" w:cs="Times New Roman"/>
          <w:color w:val="000000"/>
          <w:sz w:val="24"/>
          <w:szCs w:val="24"/>
        </w:rPr>
        <w:t xml:space="preserve">  e-posta adresine gönderilecektir.</w:t>
      </w:r>
    </w:p>
    <w:p w14:paraId="49BD8342" w14:textId="77777777" w:rsidR="00E627EC" w:rsidRPr="005B0CB9" w:rsidRDefault="00E627EC" w:rsidP="005B0CB9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5B0CB9">
        <w:rPr>
          <w:rFonts w:ascii="Times New Roman" w:hAnsi="Times New Roman" w:cs="Times New Roman"/>
          <w:color w:val="000000"/>
          <w:sz w:val="24"/>
          <w:szCs w:val="24"/>
        </w:rPr>
        <w:t>Doğrudan temin ile ilgili teknik şartname var ise; firma yetkilisi tarafından “okudum anladım” yazılarak, onaylanmalıdır.</w:t>
      </w:r>
    </w:p>
    <w:p w14:paraId="06614948" w14:textId="77777777" w:rsidR="00E627EC" w:rsidRPr="005B0CB9" w:rsidRDefault="00E627EC" w:rsidP="005B0CB9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5B0CB9">
        <w:rPr>
          <w:rFonts w:ascii="Times New Roman" w:hAnsi="Times New Roman" w:cs="Times New Roman"/>
          <w:color w:val="000000"/>
          <w:sz w:val="24"/>
          <w:szCs w:val="24"/>
        </w:rPr>
        <w:t xml:space="preserve">Teklifler; firma yetkilisi tarafından kaşe ve imzalı sunulacak firma yetkilisinin imza beyanı teklifle birlikte gönderilecektir. </w:t>
      </w:r>
    </w:p>
    <w:p w14:paraId="062E4019" w14:textId="598E871A" w:rsidR="00101D4F" w:rsidRPr="005B0CB9" w:rsidRDefault="005B0CB9" w:rsidP="005B0CB9">
      <w:pPr>
        <w:pStyle w:val="ListeParagraf"/>
        <w:numPr>
          <w:ilvl w:val="0"/>
          <w:numId w:val="7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B0CB9">
        <w:rPr>
          <w:rFonts w:ascii="Times New Roman" w:eastAsia="Calibri" w:hAnsi="Times New Roman" w:cs="Times New Roman"/>
          <w:sz w:val="24"/>
          <w:szCs w:val="24"/>
        </w:rPr>
        <w:t xml:space="preserve">Doğrudan temin ile ilgili teknik şartname ve diğer belgelere EKAP üzerinden erişilebilir. Duyuru ve sonuç bilgilerine http://satinalma.yitdb.metu.edu.tr/linkinden erişebilirsiniz. </w:t>
      </w:r>
      <w:r w:rsidR="00E627EC" w:rsidRPr="005B0CB9">
        <w:rPr>
          <w:rFonts w:ascii="Times New Roman" w:eastAsia="Calibri" w:hAnsi="Times New Roman" w:cs="Times New Roman"/>
          <w:sz w:val="24"/>
          <w:szCs w:val="24"/>
        </w:rPr>
        <w:t>Firmalar ihtiyaç duyduklarında</w:t>
      </w:r>
      <w:r w:rsidR="00B96343" w:rsidRPr="005B0CB9">
        <w:rPr>
          <w:rFonts w:ascii="Times New Roman" w:eastAsia="Calibri" w:hAnsi="Times New Roman" w:cs="Times New Roman"/>
          <w:sz w:val="24"/>
          <w:szCs w:val="24"/>
        </w:rPr>
        <w:t xml:space="preserve"> idari </w:t>
      </w:r>
      <w:proofErr w:type="gramStart"/>
      <w:r w:rsidR="00B96343" w:rsidRPr="005B0CB9">
        <w:rPr>
          <w:rFonts w:ascii="Times New Roman" w:eastAsia="Calibri" w:hAnsi="Times New Roman" w:cs="Times New Roman"/>
          <w:sz w:val="24"/>
          <w:szCs w:val="24"/>
        </w:rPr>
        <w:t xml:space="preserve">ve </w:t>
      </w:r>
      <w:r w:rsidR="00E627EC" w:rsidRPr="005B0CB9">
        <w:rPr>
          <w:rFonts w:ascii="Times New Roman" w:eastAsia="Calibri" w:hAnsi="Times New Roman" w:cs="Times New Roman"/>
          <w:sz w:val="24"/>
          <w:szCs w:val="24"/>
        </w:rPr>
        <w:t xml:space="preserve"> teknik</w:t>
      </w:r>
      <w:proofErr w:type="gramEnd"/>
      <w:r w:rsidR="00E627EC" w:rsidRPr="005B0CB9">
        <w:rPr>
          <w:rFonts w:ascii="Times New Roman" w:eastAsia="Calibri" w:hAnsi="Times New Roman" w:cs="Times New Roman"/>
          <w:sz w:val="24"/>
          <w:szCs w:val="24"/>
        </w:rPr>
        <w:t xml:space="preserve"> bilgi için, aşağıda bilgileri mevcut personel ile irtibata geçebilirler.</w:t>
      </w:r>
      <w:r w:rsidR="00E627EC" w:rsidRPr="005B0CB9"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7E556530" w14:textId="7B344F0A" w:rsidR="00375BD4" w:rsidRPr="00472D65" w:rsidRDefault="0089172B" w:rsidP="00472D65">
      <w:pPr>
        <w:pStyle w:val="ListeParagraf"/>
        <w:numPr>
          <w:ilvl w:val="0"/>
          <w:numId w:val="7"/>
        </w:numPr>
        <w:spacing w:after="200" w:line="276" w:lineRule="auto"/>
        <w:jc w:val="both"/>
        <w:rPr>
          <w:rFonts w:ascii="Times New Roman" w:hAnsi="Times New Roman"/>
          <w:sz w:val="24"/>
          <w:szCs w:val="24"/>
        </w:rPr>
      </w:pPr>
      <w:r w:rsidRPr="005B0CB9">
        <w:rPr>
          <w:rFonts w:ascii="Times New Roman" w:hAnsi="Times New Roman"/>
          <w:sz w:val="24"/>
          <w:szCs w:val="24"/>
        </w:rPr>
        <w:t>Firmalar tekliflerini birim fiyat üzerinden verecektir. Tekliflerinizin altına “</w:t>
      </w:r>
      <w:r w:rsidRPr="005B0CB9">
        <w:rPr>
          <w:rFonts w:ascii="Times New Roman" w:hAnsi="Times New Roman"/>
          <w:b/>
          <w:bCs/>
          <w:sz w:val="24"/>
          <w:szCs w:val="24"/>
        </w:rPr>
        <w:t>TEKLİFİMİZ TOPLAM BEDEL ÜZERİNDEN GEÇERLİDİR</w:t>
      </w:r>
      <w:r w:rsidR="00375BD4" w:rsidRPr="00472D65">
        <w:rPr>
          <w:rFonts w:ascii="Times New Roman" w:hAnsi="Times New Roman"/>
          <w:sz w:val="24"/>
          <w:szCs w:val="24"/>
        </w:rPr>
        <w:t xml:space="preserve"> İbaresini yazınız.</w:t>
      </w:r>
    </w:p>
    <w:p w14:paraId="232A9B65" w14:textId="7665E16F" w:rsidR="00E627EC" w:rsidRPr="005B0CB9" w:rsidRDefault="00E627EC" w:rsidP="005B0CB9">
      <w:pPr>
        <w:pStyle w:val="ListeParagraf"/>
        <w:numPr>
          <w:ilvl w:val="0"/>
          <w:numId w:val="7"/>
        </w:numPr>
        <w:spacing w:after="0" w:line="276" w:lineRule="auto"/>
        <w:rPr>
          <w:rFonts w:ascii="Times New Roman" w:eastAsia="Calibri" w:hAnsi="Times New Roman" w:cs="Times New Roman"/>
          <w:bCs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0CB9">
        <w:rPr>
          <w:rFonts w:ascii="Times New Roman" w:eastAsia="Calibri" w:hAnsi="Times New Roman" w:cs="Times New Roman"/>
          <w:bCs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Teklifler, Türk Lirası üzerinden verilecektir.</w:t>
      </w:r>
    </w:p>
    <w:p w14:paraId="6BB98B34" w14:textId="481E3483" w:rsidR="00876491" w:rsidRDefault="00876491" w:rsidP="007703F0">
      <w:pPr>
        <w:spacing w:after="0" w:line="276" w:lineRule="auto"/>
        <w:rPr>
          <w:rFonts w:ascii="Times New Roman" w:eastAsia="Calibri" w:hAnsi="Times New Roman" w:cs="Times New Roman"/>
          <w:b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9D171B6" w14:textId="77777777" w:rsidR="00876491" w:rsidRPr="00E627EC" w:rsidRDefault="00876491" w:rsidP="007703F0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B1643F1" w14:textId="73C80872" w:rsidR="005B0CB9" w:rsidRPr="00472D65" w:rsidRDefault="00876491" w:rsidP="00876491">
      <w:pPr>
        <w:pStyle w:val="Default"/>
      </w:pPr>
      <w:r>
        <w:t xml:space="preserve">       </w:t>
      </w:r>
      <w:r w:rsidR="00282B1D" w:rsidRPr="00472D65">
        <w:t>Teklifler</w:t>
      </w:r>
      <w:r w:rsidR="00D03E6C" w:rsidRPr="00472D65">
        <w:t>:</w:t>
      </w:r>
      <w:r w:rsidR="00E654EB" w:rsidRPr="00472D65">
        <w:tab/>
      </w:r>
      <w:r w:rsidR="00E654EB" w:rsidRPr="00472D65">
        <w:tab/>
      </w:r>
      <w:r w:rsidR="009F4B08" w:rsidRPr="00472D65">
        <w:t xml:space="preserve">  </w:t>
      </w:r>
      <w:r w:rsidR="007660F4" w:rsidRPr="00472D65">
        <w:t xml:space="preserve">           </w:t>
      </w:r>
      <w:r w:rsidR="00A07AA5" w:rsidRPr="00472D65">
        <w:t xml:space="preserve"> </w:t>
      </w:r>
      <w:r w:rsidR="009F4B08" w:rsidRPr="00472D65">
        <w:t xml:space="preserve">  </w:t>
      </w:r>
      <w:r w:rsidR="00FD50E7" w:rsidRPr="00472D65">
        <w:t xml:space="preserve"> </w:t>
      </w:r>
      <w:r w:rsidR="00BF77BE" w:rsidRPr="00472D65">
        <w:t xml:space="preserve">   </w:t>
      </w:r>
      <w:r w:rsidR="00C54107" w:rsidRPr="00472D65">
        <w:tab/>
      </w:r>
      <w:r w:rsidR="00C54107" w:rsidRPr="00472D65">
        <w:tab/>
      </w:r>
      <w:r w:rsidRPr="00472D65">
        <w:t xml:space="preserve">       </w:t>
      </w:r>
      <w:r w:rsidR="005B0CB9" w:rsidRPr="00472D65">
        <w:t>Teknik Bilgi irtibat numarası:</w:t>
      </w:r>
    </w:p>
    <w:p w14:paraId="0916F154" w14:textId="6B172C62" w:rsidR="00472D65" w:rsidRDefault="002274B1" w:rsidP="00472D65">
      <w:pPr>
        <w:spacing w:after="0"/>
        <w:jc w:val="both"/>
        <w:rPr>
          <w:b/>
          <w:bCs/>
          <w:color w:val="000000" w:themeColor="text1"/>
        </w:rPr>
      </w:pPr>
      <w:r>
        <w:t xml:space="preserve">         </w:t>
      </w:r>
      <w:r w:rsidR="00472D65" w:rsidRPr="00472D65">
        <w:t>İlkay SİVRİKAYA</w:t>
      </w:r>
      <w:r w:rsidR="00012260" w:rsidRPr="00472D65">
        <w:t xml:space="preserve">  210 61 </w:t>
      </w:r>
      <w:r w:rsidR="00472D65" w:rsidRPr="00472D65">
        <w:t>64</w:t>
      </w:r>
      <w:r w:rsidR="007660F4" w:rsidRPr="00472D65">
        <w:t xml:space="preserve">   </w:t>
      </w:r>
      <w:r w:rsidR="00C54107" w:rsidRPr="00472D65">
        <w:tab/>
      </w:r>
      <w:r w:rsidR="00C54107" w:rsidRPr="00472D65">
        <w:tab/>
      </w:r>
      <w:r>
        <w:t xml:space="preserve">        </w:t>
      </w:r>
      <w:r w:rsidR="00472D65">
        <w:t xml:space="preserve"> </w:t>
      </w:r>
      <w:r w:rsidR="00472D65" w:rsidRPr="00472D65">
        <w:rPr>
          <w:b/>
          <w:bCs/>
          <w:color w:val="000000" w:themeColor="text1"/>
        </w:rPr>
        <w:t>Serdar ÇULLU</w:t>
      </w:r>
      <w:r w:rsidR="00472D65">
        <w:rPr>
          <w:b/>
          <w:bCs/>
          <w:color w:val="000000" w:themeColor="text1"/>
        </w:rPr>
        <w:t xml:space="preserve"> 210 61 22</w:t>
      </w:r>
    </w:p>
    <w:p w14:paraId="2F12F0E4" w14:textId="766521B6" w:rsidR="00472D65" w:rsidRPr="00472D65" w:rsidRDefault="002274B1" w:rsidP="00472D65">
      <w:pPr>
        <w:spacing w:after="0"/>
        <w:jc w:val="both"/>
        <w:rPr>
          <w:b/>
          <w:bCs/>
          <w:color w:val="000000" w:themeColor="text1"/>
        </w:rPr>
      </w:pPr>
      <w:r>
        <w:t xml:space="preserve">       </w:t>
      </w:r>
      <w:r w:rsidR="00472D65" w:rsidRPr="00472D65">
        <w:t xml:space="preserve"> Satın Alma Birim Şefi</w:t>
      </w:r>
      <w:r w:rsidR="00472D65" w:rsidRPr="00472D65">
        <w:tab/>
      </w:r>
      <w:r w:rsidR="00472D65" w:rsidRPr="00472D65">
        <w:rPr>
          <w:b/>
          <w:bCs/>
          <w:color w:val="000000" w:themeColor="text1"/>
        </w:rPr>
        <w:t>          </w:t>
      </w:r>
      <w:r w:rsidR="00472D65">
        <w:rPr>
          <w:b/>
          <w:bCs/>
          <w:color w:val="000000" w:themeColor="text1"/>
        </w:rPr>
        <w:t xml:space="preserve">                           </w:t>
      </w:r>
      <w:r w:rsidR="00472D65" w:rsidRPr="00472D65">
        <w:rPr>
          <w:b/>
          <w:bCs/>
          <w:color w:val="000000" w:themeColor="text1"/>
        </w:rPr>
        <w:t>Hayrettin DURAN</w:t>
      </w:r>
      <w:r w:rsidR="00472D65">
        <w:rPr>
          <w:b/>
          <w:bCs/>
          <w:color w:val="000000" w:themeColor="text1"/>
        </w:rPr>
        <w:t xml:space="preserve"> 210 61 43</w:t>
      </w:r>
    </w:p>
    <w:p w14:paraId="6E3FEB97" w14:textId="5034D352" w:rsidR="009F4B08" w:rsidRPr="00FD50E7" w:rsidRDefault="00B96343" w:rsidP="00472D65">
      <w:pPr>
        <w:pStyle w:val="Default"/>
        <w:jc w:val="both"/>
        <w:rPr>
          <w:rFonts w:eastAsia="Calibri"/>
        </w:rPr>
      </w:pPr>
      <w:r w:rsidRPr="00472D65">
        <w:t xml:space="preserve">         </w:t>
      </w:r>
      <w:r w:rsidR="00C54107" w:rsidRPr="00472D65">
        <w:tab/>
      </w:r>
      <w:r w:rsidR="00C54107" w:rsidRPr="00472D65">
        <w:tab/>
      </w:r>
      <w:r w:rsidR="00876491" w:rsidRPr="00472D65">
        <w:t xml:space="preserve">        </w:t>
      </w:r>
    </w:p>
    <w:p w14:paraId="323E57A1" w14:textId="74A8A4DC" w:rsidR="00107500" w:rsidRPr="00FD50E7" w:rsidRDefault="00107500" w:rsidP="00876491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C9902D" w14:textId="77777777" w:rsidR="007C48EB" w:rsidRPr="00FD50E7" w:rsidRDefault="007C48EB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54B5BD6" w14:textId="0B366A8B" w:rsidR="00A256AE" w:rsidRDefault="00A256AE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41A2173C" w14:textId="77777777" w:rsidR="005B0CB9" w:rsidRPr="00FD50E7" w:rsidRDefault="005B0CB9" w:rsidP="005B0CB9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sectPr w:rsidR="005B0CB9" w:rsidRPr="00FD50E7" w:rsidSect="00A256AE">
      <w:pgSz w:w="11906" w:h="16838"/>
      <w:pgMar w:top="426" w:right="849" w:bottom="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A5383"/>
    <w:multiLevelType w:val="hybridMultilevel"/>
    <w:tmpl w:val="FF6A45B2"/>
    <w:lvl w:ilvl="0" w:tplc="A3B03C2E">
      <w:numFmt w:val="bullet"/>
      <w:lvlText w:val="•"/>
      <w:lvlJc w:val="left"/>
      <w:pPr>
        <w:ind w:left="862" w:hanging="360"/>
      </w:pPr>
      <w:rPr>
        <w:rFonts w:ascii="Times New Roman" w:eastAsia="Calibr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" w15:restartNumberingAfterBreak="0">
    <w:nsid w:val="169B5E97"/>
    <w:multiLevelType w:val="hybridMultilevel"/>
    <w:tmpl w:val="2F36973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46317D"/>
    <w:multiLevelType w:val="hybridMultilevel"/>
    <w:tmpl w:val="9A6CC0D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E24BD5"/>
    <w:multiLevelType w:val="hybridMultilevel"/>
    <w:tmpl w:val="9CD2CD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2"/>
  </w:num>
  <w:num w:numId="4">
    <w:abstractNumId w:val="2"/>
  </w:num>
  <w:num w:numId="5">
    <w:abstractNumId w:val="3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12260"/>
    <w:rsid w:val="00037300"/>
    <w:rsid w:val="00040369"/>
    <w:rsid w:val="00052808"/>
    <w:rsid w:val="000754EE"/>
    <w:rsid w:val="00085D35"/>
    <w:rsid w:val="000912D8"/>
    <w:rsid w:val="00096D09"/>
    <w:rsid w:val="000D2626"/>
    <w:rsid w:val="000F0D1F"/>
    <w:rsid w:val="000F762E"/>
    <w:rsid w:val="00101D4F"/>
    <w:rsid w:val="00107500"/>
    <w:rsid w:val="00111454"/>
    <w:rsid w:val="00123515"/>
    <w:rsid w:val="0014115C"/>
    <w:rsid w:val="002037A4"/>
    <w:rsid w:val="0020669A"/>
    <w:rsid w:val="00217663"/>
    <w:rsid w:val="002274B1"/>
    <w:rsid w:val="0025021A"/>
    <w:rsid w:val="0025720E"/>
    <w:rsid w:val="00275E2C"/>
    <w:rsid w:val="00277F79"/>
    <w:rsid w:val="00282B1D"/>
    <w:rsid w:val="00286C2A"/>
    <w:rsid w:val="002944DE"/>
    <w:rsid w:val="002B58D0"/>
    <w:rsid w:val="002E66A2"/>
    <w:rsid w:val="002E749A"/>
    <w:rsid w:val="00347CEC"/>
    <w:rsid w:val="00375BD4"/>
    <w:rsid w:val="003A51BA"/>
    <w:rsid w:val="003C68CA"/>
    <w:rsid w:val="003D02A5"/>
    <w:rsid w:val="004259B6"/>
    <w:rsid w:val="00454C60"/>
    <w:rsid w:val="00462C81"/>
    <w:rsid w:val="00472D65"/>
    <w:rsid w:val="00485A7E"/>
    <w:rsid w:val="004B57AE"/>
    <w:rsid w:val="004B627E"/>
    <w:rsid w:val="004B718B"/>
    <w:rsid w:val="004E3FF2"/>
    <w:rsid w:val="004F3175"/>
    <w:rsid w:val="005366BB"/>
    <w:rsid w:val="005B0CB9"/>
    <w:rsid w:val="005F50A5"/>
    <w:rsid w:val="00624ED9"/>
    <w:rsid w:val="00635DFF"/>
    <w:rsid w:val="00663A39"/>
    <w:rsid w:val="0068221E"/>
    <w:rsid w:val="00684106"/>
    <w:rsid w:val="0069349A"/>
    <w:rsid w:val="006F2E6B"/>
    <w:rsid w:val="00701808"/>
    <w:rsid w:val="00740CAC"/>
    <w:rsid w:val="00751228"/>
    <w:rsid w:val="007660F4"/>
    <w:rsid w:val="007703F0"/>
    <w:rsid w:val="00774640"/>
    <w:rsid w:val="00777606"/>
    <w:rsid w:val="007907FA"/>
    <w:rsid w:val="007C48EB"/>
    <w:rsid w:val="007C6460"/>
    <w:rsid w:val="007F224B"/>
    <w:rsid w:val="00800684"/>
    <w:rsid w:val="0080295E"/>
    <w:rsid w:val="0081641B"/>
    <w:rsid w:val="00820056"/>
    <w:rsid w:val="0083017F"/>
    <w:rsid w:val="00840E94"/>
    <w:rsid w:val="00842D71"/>
    <w:rsid w:val="00876491"/>
    <w:rsid w:val="0089172B"/>
    <w:rsid w:val="008A67E5"/>
    <w:rsid w:val="008C587A"/>
    <w:rsid w:val="008D3A0A"/>
    <w:rsid w:val="008F1229"/>
    <w:rsid w:val="0091013A"/>
    <w:rsid w:val="00945CE2"/>
    <w:rsid w:val="00956313"/>
    <w:rsid w:val="00976E2B"/>
    <w:rsid w:val="00997EA0"/>
    <w:rsid w:val="009C7088"/>
    <w:rsid w:val="009E6CB5"/>
    <w:rsid w:val="009F4B08"/>
    <w:rsid w:val="00A07AA5"/>
    <w:rsid w:val="00A256AE"/>
    <w:rsid w:val="00A476A9"/>
    <w:rsid w:val="00A824C6"/>
    <w:rsid w:val="00B17C83"/>
    <w:rsid w:val="00B26329"/>
    <w:rsid w:val="00B34115"/>
    <w:rsid w:val="00B96343"/>
    <w:rsid w:val="00BB0736"/>
    <w:rsid w:val="00BD134A"/>
    <w:rsid w:val="00BF77BE"/>
    <w:rsid w:val="00C00CDF"/>
    <w:rsid w:val="00C071FA"/>
    <w:rsid w:val="00C10DF7"/>
    <w:rsid w:val="00C15EC2"/>
    <w:rsid w:val="00C51FC6"/>
    <w:rsid w:val="00C54107"/>
    <w:rsid w:val="00C575C4"/>
    <w:rsid w:val="00C616CC"/>
    <w:rsid w:val="00C74518"/>
    <w:rsid w:val="00C759B1"/>
    <w:rsid w:val="00CA6E81"/>
    <w:rsid w:val="00CA6E94"/>
    <w:rsid w:val="00CC720A"/>
    <w:rsid w:val="00CD4B0C"/>
    <w:rsid w:val="00CE0C74"/>
    <w:rsid w:val="00CE6B85"/>
    <w:rsid w:val="00D0073E"/>
    <w:rsid w:val="00D03E6C"/>
    <w:rsid w:val="00D14973"/>
    <w:rsid w:val="00D17CAE"/>
    <w:rsid w:val="00D476F2"/>
    <w:rsid w:val="00D838E0"/>
    <w:rsid w:val="00D85A91"/>
    <w:rsid w:val="00D92E04"/>
    <w:rsid w:val="00DA446E"/>
    <w:rsid w:val="00DB0BCB"/>
    <w:rsid w:val="00DC536F"/>
    <w:rsid w:val="00DF4481"/>
    <w:rsid w:val="00DF45D0"/>
    <w:rsid w:val="00E4045D"/>
    <w:rsid w:val="00E52F37"/>
    <w:rsid w:val="00E627EC"/>
    <w:rsid w:val="00E62816"/>
    <w:rsid w:val="00E654EB"/>
    <w:rsid w:val="00E6648E"/>
    <w:rsid w:val="00E72847"/>
    <w:rsid w:val="00E81529"/>
    <w:rsid w:val="00E962B8"/>
    <w:rsid w:val="00EC62F5"/>
    <w:rsid w:val="00EF261B"/>
    <w:rsid w:val="00EF34D7"/>
    <w:rsid w:val="00F67C7F"/>
    <w:rsid w:val="00F81782"/>
    <w:rsid w:val="00F82EFF"/>
    <w:rsid w:val="00F84724"/>
    <w:rsid w:val="00FB2A39"/>
    <w:rsid w:val="00FD50E7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qFormat/>
    <w:rsid w:val="008D3A0A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8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  <w:style w:type="character" w:customStyle="1" w:styleId="Balk1Char">
    <w:name w:val="Başlık 1 Char"/>
    <w:basedOn w:val="VarsaylanParagrafYazTipi"/>
    <w:link w:val="Balk1"/>
    <w:rsid w:val="008D3A0A"/>
    <w:rPr>
      <w:rFonts w:ascii="Times New Roman" w:eastAsia="Times New Roman" w:hAnsi="Times New Roman" w:cs="Times New Roman"/>
      <w:sz w:val="28"/>
      <w:szCs w:val="20"/>
      <w:lang w:eastAsia="tr-TR"/>
    </w:rPr>
  </w:style>
  <w:style w:type="paragraph" w:styleId="AralkYok">
    <w:name w:val="No Spacing"/>
    <w:uiPriority w:val="1"/>
    <w:qFormat/>
    <w:rsid w:val="0020669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0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7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9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ytdsab@metu.edu.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09B59E-A8E5-4232-B29E-C6553A91F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82</Words>
  <Characters>1043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ODTU</cp:lastModifiedBy>
  <cp:revision>4</cp:revision>
  <dcterms:created xsi:type="dcterms:W3CDTF">2026-02-03T08:26:00Z</dcterms:created>
  <dcterms:modified xsi:type="dcterms:W3CDTF">2026-04-01T07:31:00Z</dcterms:modified>
</cp:coreProperties>
</file>